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E5B99" w14:textId="1E799BA0" w:rsidR="00367955" w:rsidRPr="008840B4" w:rsidRDefault="00790EEF" w:rsidP="008840B4">
      <w:pPr>
        <w:pStyle w:val="FirstParagraph"/>
        <w:spacing w:line="276" w:lineRule="auto"/>
        <w:ind w:left="7920"/>
        <w:jc w:val="both"/>
        <w:rPr>
          <w:rFonts w:ascii="Times New Roman" w:hAnsi="Times New Roman" w:cs="Times New Roman"/>
          <w:i/>
          <w:iCs/>
        </w:rPr>
      </w:pPr>
      <w:r w:rsidRPr="008840B4">
        <w:rPr>
          <w:rFonts w:ascii="Times New Roman" w:hAnsi="Times New Roman" w:cs="Times New Roman"/>
          <w:i/>
          <w:iCs/>
        </w:rPr>
        <w:t>Załącznik nr 2</w:t>
      </w:r>
    </w:p>
    <w:p w14:paraId="47C5BB4D" w14:textId="7B00B1D0" w:rsidR="00790EEF" w:rsidRPr="008840B4" w:rsidRDefault="00000000" w:rsidP="008840B4">
      <w:pPr>
        <w:pStyle w:val="Tekstpodstawowy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8840B4">
        <w:rPr>
          <w:rFonts w:ascii="Times New Roman" w:hAnsi="Times New Roman" w:cs="Times New Roman"/>
          <w:b/>
          <w:bCs/>
        </w:rPr>
        <w:t>OŚWIADCZENIE OPIEKUNA STAŻU UCZNIOWSKIEGO</w:t>
      </w:r>
    </w:p>
    <w:p w14:paraId="0DB5ED86" w14:textId="3A541C12" w:rsidR="00367955" w:rsidRPr="008840B4" w:rsidRDefault="00000000" w:rsidP="008840B4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do Umowy o organizację stażu uczniowskiego nr ……../2026</w:t>
      </w:r>
    </w:p>
    <w:p w14:paraId="2E00A6AE" w14:textId="77777777" w:rsidR="00790EEF" w:rsidRPr="008840B4" w:rsidRDefault="00790EEF" w:rsidP="008840B4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</w:p>
    <w:p w14:paraId="1765E607" w14:textId="64B27A09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Ja niżej podpisany/a</w:t>
      </w:r>
    </w:p>
    <w:p w14:paraId="3B3664CC" w14:textId="77777777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30C5C02D" w14:textId="77777777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zatrudniony/a w</w:t>
      </w:r>
    </w:p>
    <w:p w14:paraId="2D6A3E90" w14:textId="77777777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55C34F31" w14:textId="77777777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 xml:space="preserve">wyznaczony/a do pełnienia funkcji Opiekuna Stażu uczniowskiego realizowanego w ramach projektu pn. </w:t>
      </w:r>
      <w:r w:rsidRPr="008840B4">
        <w:rPr>
          <w:rFonts w:ascii="Times New Roman" w:hAnsi="Times New Roman" w:cs="Times New Roman"/>
          <w:i/>
          <w:iCs/>
        </w:rPr>
        <w:t>„Dostosowanie kształcenia zawodowego do potrzeb rynku pracy w szkołach: ZST, ZS Nr 1, ZS Nr 2, ZS Nr 6 w Szczecinku”</w:t>
      </w:r>
      <w:r w:rsidRPr="008840B4">
        <w:rPr>
          <w:rFonts w:ascii="Times New Roman" w:hAnsi="Times New Roman" w:cs="Times New Roman"/>
        </w:rPr>
        <w:t>,</w:t>
      </w:r>
    </w:p>
    <w:p w14:paraId="40C1E5D7" w14:textId="77777777" w:rsidR="00367955" w:rsidRPr="008840B4" w:rsidRDefault="00000000" w:rsidP="008840B4">
      <w:pPr>
        <w:pStyle w:val="Tekstpodstawowy"/>
        <w:spacing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oświadczam, że:</w:t>
      </w:r>
    </w:p>
    <w:p w14:paraId="699B372E" w14:textId="77777777" w:rsidR="00367955" w:rsidRPr="008840B4" w:rsidRDefault="00000000" w:rsidP="008840B4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Spełniam wymagania określone w art. 120 ust. 3a ustawy z dnia 14 grudnia 2016 r. – Prawo oświatowe.</w:t>
      </w:r>
    </w:p>
    <w:p w14:paraId="02A0C3E5" w14:textId="77777777" w:rsidR="00367955" w:rsidRPr="008840B4" w:rsidRDefault="00000000" w:rsidP="008840B4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Posiadam kwalifikacje, doświadczenie zawodowe oraz przygotowanie umożliwiające prawidłową realizację zadań Opiekuna Stażu uczniowskiego.</w:t>
      </w:r>
    </w:p>
    <w:p w14:paraId="6C87D60C" w14:textId="77777777" w:rsidR="00367955" w:rsidRPr="008840B4" w:rsidRDefault="00000000" w:rsidP="008840B4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Zobowiązuję się do:</w:t>
      </w:r>
    </w:p>
    <w:p w14:paraId="741E5E5F" w14:textId="77777777" w:rsidR="008840B4" w:rsidRDefault="00000000" w:rsidP="008840B4">
      <w:pPr>
        <w:pStyle w:val="Compact"/>
        <w:numPr>
          <w:ilvl w:val="1"/>
          <w:numId w:val="3"/>
        </w:numPr>
        <w:spacing w:after="0" w:line="276" w:lineRule="auto"/>
        <w:ind w:left="1276" w:hanging="425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sprawowania opieki merytorycznej nad Stażystą,</w:t>
      </w:r>
    </w:p>
    <w:p w14:paraId="72294474" w14:textId="77777777" w:rsidR="008840B4" w:rsidRDefault="00000000" w:rsidP="008840B4">
      <w:pPr>
        <w:pStyle w:val="Compact"/>
        <w:numPr>
          <w:ilvl w:val="1"/>
          <w:numId w:val="3"/>
        </w:numPr>
        <w:spacing w:after="0" w:line="276" w:lineRule="auto"/>
        <w:ind w:left="1276" w:hanging="425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nadzorowania realizacji programu stażu,</w:t>
      </w:r>
    </w:p>
    <w:p w14:paraId="5CB0E88D" w14:textId="77777777" w:rsidR="008840B4" w:rsidRDefault="00000000" w:rsidP="008840B4">
      <w:pPr>
        <w:pStyle w:val="Compact"/>
        <w:numPr>
          <w:ilvl w:val="1"/>
          <w:numId w:val="3"/>
        </w:numPr>
        <w:spacing w:after="0" w:line="276" w:lineRule="auto"/>
        <w:ind w:left="1276" w:hanging="425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monitorowania postępów Stażysty i stopnia osiągania założonych efektów uczenia się,</w:t>
      </w:r>
    </w:p>
    <w:p w14:paraId="0E8C013A" w14:textId="77777777" w:rsidR="008840B4" w:rsidRDefault="00000000" w:rsidP="008840B4">
      <w:pPr>
        <w:pStyle w:val="Compact"/>
        <w:numPr>
          <w:ilvl w:val="1"/>
          <w:numId w:val="3"/>
        </w:numPr>
        <w:spacing w:after="0" w:line="276" w:lineRule="auto"/>
        <w:ind w:left="1276" w:hanging="425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 xml:space="preserve">potwierdzania realizacji programu stażu oraz dokumentacji związanej </w:t>
      </w:r>
      <w:r w:rsidR="00790EEF" w:rsidRPr="008840B4">
        <w:rPr>
          <w:rFonts w:ascii="Times New Roman" w:hAnsi="Times New Roman" w:cs="Times New Roman"/>
        </w:rPr>
        <w:br/>
      </w:r>
      <w:r w:rsidRPr="008840B4">
        <w:rPr>
          <w:rFonts w:ascii="Times New Roman" w:hAnsi="Times New Roman" w:cs="Times New Roman"/>
        </w:rPr>
        <w:t>z przebiegiem stażu,</w:t>
      </w:r>
    </w:p>
    <w:p w14:paraId="143C7A95" w14:textId="066C9490" w:rsidR="00367955" w:rsidRPr="008840B4" w:rsidRDefault="00000000" w:rsidP="008840B4">
      <w:pPr>
        <w:pStyle w:val="Compact"/>
        <w:numPr>
          <w:ilvl w:val="1"/>
          <w:numId w:val="3"/>
        </w:numPr>
        <w:spacing w:after="0" w:line="276" w:lineRule="auto"/>
        <w:ind w:left="1276" w:hanging="425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współpracy z Organizatorem Stażu oraz Asystentem Koordynatora projektu ze szkoły Stażysty.</w:t>
      </w:r>
    </w:p>
    <w:p w14:paraId="261B5A9D" w14:textId="77777777" w:rsidR="008840B4" w:rsidRDefault="008840B4" w:rsidP="008840B4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</w:rPr>
      </w:pPr>
    </w:p>
    <w:p w14:paraId="5C0F13BE" w14:textId="385CCB37" w:rsidR="008840B4" w:rsidRPr="008840B4" w:rsidRDefault="00000000" w:rsidP="00EA063E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Jestem świadomy/a odpowiedzialności za złożenie nieprawdziwego oświadczenia.</w:t>
      </w:r>
    </w:p>
    <w:p w14:paraId="1148FE9F" w14:textId="77777777" w:rsidR="008840B4" w:rsidRDefault="008840B4" w:rsidP="008840B4">
      <w:pPr>
        <w:pStyle w:val="Tekstpodstawowy"/>
        <w:spacing w:before="0" w:after="0" w:line="276" w:lineRule="auto"/>
      </w:pPr>
    </w:p>
    <w:p w14:paraId="5AE8F677" w14:textId="77777777" w:rsidR="00EA063E" w:rsidRPr="008840B4" w:rsidRDefault="00EA063E" w:rsidP="008840B4">
      <w:pPr>
        <w:pStyle w:val="Tekstpodstawowy"/>
        <w:spacing w:before="0" w:after="0" w:line="276" w:lineRule="auto"/>
      </w:pPr>
    </w:p>
    <w:p w14:paraId="3B698A7A" w14:textId="77777777" w:rsidR="00367955" w:rsidRDefault="00000000" w:rsidP="008840B4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…………………………………………………… miejscowość, data</w:t>
      </w:r>
    </w:p>
    <w:p w14:paraId="166B073E" w14:textId="77777777" w:rsidR="00EA063E" w:rsidRDefault="00EA063E" w:rsidP="008840B4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</w:p>
    <w:p w14:paraId="63F7A5EC" w14:textId="77777777" w:rsidR="008840B4" w:rsidRPr="008840B4" w:rsidRDefault="008840B4" w:rsidP="008840B4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</w:p>
    <w:p w14:paraId="5AF24F8C" w14:textId="77777777" w:rsidR="00367955" w:rsidRPr="00790EEF" w:rsidRDefault="00000000" w:rsidP="00EA063E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  <w:r w:rsidRPr="008840B4">
        <w:rPr>
          <w:rFonts w:ascii="Times New Roman" w:hAnsi="Times New Roman" w:cs="Times New Roman"/>
        </w:rPr>
        <w:t>…………………………………………………… czytelny podpis Opiekuna Stażu</w:t>
      </w:r>
    </w:p>
    <w:sectPr w:rsidR="00367955" w:rsidRPr="00790EEF" w:rsidSect="00DA2C81">
      <w:headerReference w:type="default" r:id="rId7"/>
      <w:footnotePr>
        <w:numRestart w:val="eachSect"/>
      </w:footnotePr>
      <w:pgSz w:w="12240" w:h="15840"/>
      <w:pgMar w:top="1135" w:right="1417" w:bottom="1134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FA779" w14:textId="77777777" w:rsidR="00B14CF1" w:rsidRPr="008840B4" w:rsidRDefault="00B14CF1" w:rsidP="008840B4">
      <w:pPr>
        <w:spacing w:after="0"/>
      </w:pPr>
      <w:r w:rsidRPr="008840B4">
        <w:separator/>
      </w:r>
    </w:p>
  </w:endnote>
  <w:endnote w:type="continuationSeparator" w:id="0">
    <w:p w14:paraId="7D313DBB" w14:textId="77777777" w:rsidR="00B14CF1" w:rsidRPr="008840B4" w:rsidRDefault="00B14CF1" w:rsidP="008840B4">
      <w:pPr>
        <w:spacing w:after="0"/>
      </w:pPr>
      <w:r w:rsidRPr="008840B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4960B" w14:textId="77777777" w:rsidR="00B14CF1" w:rsidRPr="008840B4" w:rsidRDefault="00B14CF1" w:rsidP="008840B4">
      <w:pPr>
        <w:spacing w:after="0"/>
      </w:pPr>
      <w:r w:rsidRPr="008840B4">
        <w:separator/>
      </w:r>
    </w:p>
  </w:footnote>
  <w:footnote w:type="continuationSeparator" w:id="0">
    <w:p w14:paraId="7968099F" w14:textId="77777777" w:rsidR="00B14CF1" w:rsidRPr="008840B4" w:rsidRDefault="00B14CF1" w:rsidP="008840B4">
      <w:pPr>
        <w:spacing w:after="0"/>
      </w:pPr>
      <w:r w:rsidRPr="008840B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DF494" w14:textId="4BD99E9F" w:rsidR="008840B4" w:rsidRPr="008840B4" w:rsidRDefault="008840B4">
    <w:pPr>
      <w:pStyle w:val="Nagwek"/>
    </w:pPr>
    <w:r w:rsidRPr="008840B4">
      <w:drawing>
        <wp:inline distT="0" distB="0" distL="0" distR="0" wp14:anchorId="7BA66D76" wp14:editId="57CC18A0">
          <wp:extent cx="5749290" cy="420370"/>
          <wp:effectExtent l="0" t="0" r="3810" b="0"/>
          <wp:docPr id="12724836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929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5C69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3464F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E188AEC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1495877934">
    <w:abstractNumId w:val="0"/>
  </w:num>
  <w:num w:numId="2" w16cid:durableId="20721873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44914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955"/>
    <w:rsid w:val="003013C7"/>
    <w:rsid w:val="00367955"/>
    <w:rsid w:val="003A4773"/>
    <w:rsid w:val="005243DA"/>
    <w:rsid w:val="0069284C"/>
    <w:rsid w:val="00790EEF"/>
    <w:rsid w:val="007A733A"/>
    <w:rsid w:val="0088386A"/>
    <w:rsid w:val="008840B4"/>
    <w:rsid w:val="009752E8"/>
    <w:rsid w:val="00B14CF1"/>
    <w:rsid w:val="00B669E9"/>
    <w:rsid w:val="00D47EB2"/>
    <w:rsid w:val="00DA2C81"/>
    <w:rsid w:val="00EA063E"/>
    <w:rsid w:val="00F150F9"/>
    <w:rsid w:val="00FA4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AA5342"/>
  <w15:docId w15:val="{D7F84C85-9F11-48BC-9EE3-3094E28EE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noProof/>
      <w:lang w:val="pl-PL"/>
    </w:rPr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8840B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840B4"/>
  </w:style>
  <w:style w:type="paragraph" w:styleId="Stopka">
    <w:name w:val="footer"/>
    <w:basedOn w:val="Normalny"/>
    <w:link w:val="StopkaZnak"/>
    <w:rsid w:val="008840B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84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Filowiat</dc:creator>
  <cp:keywords/>
  <cp:lastModifiedBy>Karolina Filowiat</cp:lastModifiedBy>
  <cp:revision>7</cp:revision>
  <cp:lastPrinted>2026-06-01T10:51:00Z</cp:lastPrinted>
  <dcterms:created xsi:type="dcterms:W3CDTF">2026-06-01T10:16:00Z</dcterms:created>
  <dcterms:modified xsi:type="dcterms:W3CDTF">2026-06-01T10:51:00Z</dcterms:modified>
</cp:coreProperties>
</file>